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69B81" w14:textId="77777777" w:rsidR="005B50D2" w:rsidRDefault="005B50D2" w:rsidP="005B50D2">
      <w:pPr>
        <w:jc w:val="center"/>
        <w:rPr>
          <w:rStyle w:val="Strong"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5763A6D9" wp14:editId="2504BEF5">
            <wp:extent cx="814812" cy="814812"/>
            <wp:effectExtent l="0" t="0" r="4445" b="4445"/>
            <wp:docPr id="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0577" cy="82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4DF9" w14:textId="6AF9BEF0" w:rsidR="005B50D2" w:rsidRDefault="005B50D2" w:rsidP="005B50D2">
      <w:pPr>
        <w:spacing w:after="0"/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The 10Dresses Project</w:t>
      </w:r>
    </w:p>
    <w:p w14:paraId="7FA42671" w14:textId="4C2C412B" w:rsidR="005B50D2" w:rsidRPr="00D644F7" w:rsidRDefault="005B50D2" w:rsidP="005B50D2">
      <w:pPr>
        <w:spacing w:after="0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Volunteer Application Form</w:t>
      </w:r>
    </w:p>
    <w:p w14:paraId="63B0C5E2" w14:textId="77777777" w:rsidR="00181273" w:rsidRDefault="00181273">
      <w:pPr>
        <w:rPr>
          <w:b/>
          <w:bCs/>
        </w:rPr>
      </w:pPr>
    </w:p>
    <w:p w14:paraId="4D24ADC6" w14:textId="3B0FAEC6" w:rsidR="00BD7FBB" w:rsidRPr="00181273" w:rsidRDefault="00BD7FBB">
      <w:pPr>
        <w:rPr>
          <w:b/>
          <w:bCs/>
        </w:rPr>
      </w:pPr>
      <w:r w:rsidRPr="00181273">
        <w:rPr>
          <w:b/>
          <w:bCs/>
        </w:rPr>
        <w:t xml:space="preserve">Date of Application: ___________________ </w:t>
      </w:r>
    </w:p>
    <w:p w14:paraId="54A575B7" w14:textId="3E26FA48" w:rsidR="00BD7FBB" w:rsidRDefault="00181273">
      <w:r>
        <w:t>Please complete this application and email</w:t>
      </w:r>
      <w:r w:rsidR="00BD7FBB">
        <w:t xml:space="preserve"> to </w:t>
      </w:r>
      <w:hyperlink r:id="rId8" w:history="1">
        <w:r w:rsidR="00C3772E" w:rsidRPr="00301F73">
          <w:rPr>
            <w:rStyle w:val="Hyperlink"/>
          </w:rPr>
          <w:t>10dressesproject@gmail.com</w:t>
        </w:r>
      </w:hyperlink>
      <w:r w:rsidR="00BD7FBB">
        <w:t xml:space="preserve"> </w:t>
      </w:r>
    </w:p>
    <w:p w14:paraId="1B56ACC1" w14:textId="672E23C1" w:rsidR="00BD7FBB" w:rsidRDefault="00BD7FBB">
      <w:r>
        <w:t xml:space="preserve">Name: ______________________________________________________________________________ </w:t>
      </w:r>
    </w:p>
    <w:p w14:paraId="1894E3CE" w14:textId="23329029" w:rsidR="00BD7FBB" w:rsidRDefault="00BD7FBB">
      <w:r>
        <w:t xml:space="preserve">Address: _____________________________________________________________________________ </w:t>
      </w:r>
    </w:p>
    <w:p w14:paraId="727E05A1" w14:textId="77777777" w:rsidR="00181273" w:rsidRDefault="00BD7FBB">
      <w:r>
        <w:t>Are you currently employed</w:t>
      </w:r>
      <w:r w:rsidR="00181273">
        <w:t>/student</w:t>
      </w:r>
      <w:r>
        <w:t xml:space="preserve">? ______ </w:t>
      </w:r>
    </w:p>
    <w:p w14:paraId="2A800589" w14:textId="784E64CD" w:rsidR="00BD7FBB" w:rsidRDefault="00BD7FBB">
      <w:r>
        <w:t>Occupation</w:t>
      </w:r>
      <w:r w:rsidR="00181273">
        <w:t>/area of study</w:t>
      </w:r>
      <w:r>
        <w:t xml:space="preserve">: ____________________________ </w:t>
      </w:r>
    </w:p>
    <w:p w14:paraId="72284553" w14:textId="77777777" w:rsidR="00BD7FBB" w:rsidRDefault="00BD7FBB">
      <w:r>
        <w:t xml:space="preserve">Cell #: ______________________Email: _________________________________________________ </w:t>
      </w:r>
    </w:p>
    <w:p w14:paraId="588E372D" w14:textId="10F918D9" w:rsidR="00BD7FBB" w:rsidRPr="00181273" w:rsidRDefault="00BD7FBB">
      <w:pPr>
        <w:rPr>
          <w:b/>
          <w:bCs/>
        </w:rPr>
      </w:pPr>
      <w:r w:rsidRPr="00181273">
        <w:rPr>
          <w:b/>
          <w:bCs/>
        </w:rPr>
        <w:t xml:space="preserve">Position Applying For: (Check or highlight the applicable circle) </w:t>
      </w:r>
    </w:p>
    <w:p w14:paraId="680F353B" w14:textId="7318AC92" w:rsidR="00BD7FBB" w:rsidRDefault="00BD7FBB" w:rsidP="00181273">
      <w:pPr>
        <w:pStyle w:val="ListParagraph"/>
        <w:numPr>
          <w:ilvl w:val="0"/>
          <w:numId w:val="1"/>
        </w:numPr>
      </w:pPr>
      <w:r>
        <w:t xml:space="preserve">Administrative Support </w:t>
      </w:r>
    </w:p>
    <w:p w14:paraId="661BFE7C" w14:textId="7563DA5F" w:rsidR="00BD7FBB" w:rsidRDefault="00BD7FBB" w:rsidP="00181273">
      <w:pPr>
        <w:pStyle w:val="ListParagraph"/>
        <w:numPr>
          <w:ilvl w:val="0"/>
          <w:numId w:val="1"/>
        </w:numPr>
      </w:pPr>
      <w:r>
        <w:t>Grant writer</w:t>
      </w:r>
    </w:p>
    <w:p w14:paraId="636FDEB3" w14:textId="1BBC0464" w:rsidR="00181273" w:rsidRDefault="00BD7FBB" w:rsidP="00181273">
      <w:pPr>
        <w:pStyle w:val="ListParagraph"/>
        <w:numPr>
          <w:ilvl w:val="0"/>
          <w:numId w:val="1"/>
        </w:numPr>
      </w:pPr>
      <w:r>
        <w:t xml:space="preserve">Social Media </w:t>
      </w:r>
    </w:p>
    <w:p w14:paraId="53CF024D" w14:textId="53B8610C" w:rsidR="00BD7FBB" w:rsidRDefault="00BD7FBB" w:rsidP="00181273">
      <w:pPr>
        <w:pStyle w:val="ListParagraph"/>
        <w:numPr>
          <w:ilvl w:val="0"/>
          <w:numId w:val="1"/>
        </w:numPr>
      </w:pPr>
      <w:r>
        <w:t xml:space="preserve">Researcher </w:t>
      </w:r>
    </w:p>
    <w:p w14:paraId="2686755A" w14:textId="77777777" w:rsidR="00181273" w:rsidRDefault="00181273" w:rsidP="00181273">
      <w:pPr>
        <w:pStyle w:val="ListParagraph"/>
        <w:numPr>
          <w:ilvl w:val="0"/>
          <w:numId w:val="1"/>
        </w:numPr>
      </w:pPr>
      <w:proofErr w:type="spellStart"/>
      <w:r>
        <w:t>Sewist</w:t>
      </w:r>
      <w:proofErr w:type="spellEnd"/>
    </w:p>
    <w:p w14:paraId="04A459A5" w14:textId="0FC22808" w:rsidR="00BD7FBB" w:rsidRDefault="00BD7FBB" w:rsidP="00181273">
      <w:pPr>
        <w:pStyle w:val="ListParagraph"/>
        <w:numPr>
          <w:ilvl w:val="0"/>
          <w:numId w:val="1"/>
        </w:numPr>
      </w:pPr>
      <w:r>
        <w:t xml:space="preserve">Photography </w:t>
      </w:r>
    </w:p>
    <w:p w14:paraId="66B3BF46" w14:textId="0E53F521" w:rsidR="00BD7FBB" w:rsidRDefault="00BD7FBB" w:rsidP="00181273">
      <w:pPr>
        <w:pStyle w:val="ListParagraph"/>
        <w:numPr>
          <w:ilvl w:val="0"/>
          <w:numId w:val="1"/>
        </w:numPr>
      </w:pPr>
      <w:r>
        <w:t xml:space="preserve">Community Support Leaders </w:t>
      </w:r>
    </w:p>
    <w:p w14:paraId="46D29EDC" w14:textId="0FDB8F2A" w:rsidR="00BD7FBB" w:rsidRDefault="00181273" w:rsidP="00181273">
      <w:pPr>
        <w:pStyle w:val="ListParagraph"/>
        <w:numPr>
          <w:ilvl w:val="0"/>
          <w:numId w:val="1"/>
        </w:numPr>
      </w:pPr>
      <w:r>
        <w:t>Media/Marketing</w:t>
      </w:r>
    </w:p>
    <w:p w14:paraId="7B43FE17" w14:textId="30F66FFC" w:rsidR="00181273" w:rsidRDefault="00181273" w:rsidP="00181273">
      <w:pPr>
        <w:pStyle w:val="ListParagraph"/>
        <w:numPr>
          <w:ilvl w:val="0"/>
          <w:numId w:val="1"/>
        </w:numPr>
      </w:pPr>
      <w:r>
        <w:t>Exhibit Design/Dressing/Support</w:t>
      </w:r>
    </w:p>
    <w:p w14:paraId="454BD4D4" w14:textId="2377F13C" w:rsidR="00BD7FBB" w:rsidRDefault="00BD7FBB" w:rsidP="00181273">
      <w:pPr>
        <w:pStyle w:val="ListParagraph"/>
        <w:numPr>
          <w:ilvl w:val="0"/>
          <w:numId w:val="1"/>
        </w:numPr>
      </w:pPr>
      <w:r>
        <w:t xml:space="preserve">Other____________ </w:t>
      </w:r>
    </w:p>
    <w:p w14:paraId="2AA51491" w14:textId="02D7CC12" w:rsidR="00BD7FBB" w:rsidRPr="00181273" w:rsidRDefault="00BD7FBB">
      <w:pPr>
        <w:rPr>
          <w:b/>
          <w:bCs/>
        </w:rPr>
      </w:pPr>
      <w:r w:rsidRPr="00181273">
        <w:rPr>
          <w:b/>
          <w:bCs/>
        </w:rPr>
        <w:t>Number of Hours Available to Volunteer Each Week:</w:t>
      </w:r>
    </w:p>
    <w:p w14:paraId="5ED57F76" w14:textId="6040F1D6" w:rsidR="00BD7FBB" w:rsidRDefault="00BD7FBB" w:rsidP="00181273">
      <w:pPr>
        <w:pStyle w:val="ListParagraph"/>
        <w:numPr>
          <w:ilvl w:val="0"/>
          <w:numId w:val="3"/>
        </w:numPr>
      </w:pPr>
      <w:r>
        <w:t xml:space="preserve">1-5 </w:t>
      </w:r>
    </w:p>
    <w:p w14:paraId="5599107B" w14:textId="05D568A7" w:rsidR="00BD7FBB" w:rsidRDefault="00BD7FBB" w:rsidP="00181273">
      <w:pPr>
        <w:pStyle w:val="ListParagraph"/>
        <w:numPr>
          <w:ilvl w:val="0"/>
          <w:numId w:val="3"/>
        </w:numPr>
      </w:pPr>
      <w:r>
        <w:t xml:space="preserve">5-10 </w:t>
      </w:r>
    </w:p>
    <w:p w14:paraId="42C96038" w14:textId="48C2C284" w:rsidR="00BD7FBB" w:rsidRDefault="00BD7FBB" w:rsidP="00181273">
      <w:pPr>
        <w:pStyle w:val="ListParagraph"/>
        <w:numPr>
          <w:ilvl w:val="0"/>
          <w:numId w:val="3"/>
        </w:numPr>
      </w:pPr>
      <w:r>
        <w:t>10-15</w:t>
      </w:r>
    </w:p>
    <w:p w14:paraId="3BEAACF7" w14:textId="7AE87CD7" w:rsidR="00BD7FBB" w:rsidRDefault="00BD7FBB" w:rsidP="00181273">
      <w:pPr>
        <w:pStyle w:val="ListParagraph"/>
        <w:numPr>
          <w:ilvl w:val="0"/>
          <w:numId w:val="3"/>
        </w:numPr>
      </w:pPr>
      <w:r>
        <w:t>15-20</w:t>
      </w:r>
    </w:p>
    <w:p w14:paraId="006E08B1" w14:textId="77777777" w:rsidR="00BD7FBB" w:rsidRPr="00181273" w:rsidRDefault="00BD7FBB">
      <w:pPr>
        <w:rPr>
          <w:b/>
          <w:bCs/>
        </w:rPr>
      </w:pPr>
      <w:r w:rsidRPr="00181273">
        <w:rPr>
          <w:b/>
          <w:bCs/>
        </w:rPr>
        <w:t xml:space="preserve">Please list the time frames you are available to work/volunteer. </w:t>
      </w:r>
    </w:p>
    <w:p w14:paraId="575D27BF" w14:textId="0DE28B2C" w:rsidR="00BD7FBB" w:rsidRDefault="00BD7FBB">
      <w:r>
        <w:t xml:space="preserve">o Monday: </w:t>
      </w:r>
      <w:proofErr w:type="spellStart"/>
      <w:r>
        <w:t>Start___________End</w:t>
      </w:r>
      <w:proofErr w:type="spellEnd"/>
      <w:r>
        <w:t xml:space="preserve">___________ </w:t>
      </w:r>
      <w:r>
        <w:tab/>
      </w:r>
      <w:r>
        <w:tab/>
        <w:t xml:space="preserve">○Friday </w:t>
      </w:r>
      <w:proofErr w:type="spellStart"/>
      <w:r>
        <w:t>Start__________End</w:t>
      </w:r>
      <w:proofErr w:type="spellEnd"/>
      <w:r>
        <w:t xml:space="preserve">___________ </w:t>
      </w:r>
    </w:p>
    <w:p w14:paraId="5D9F372B" w14:textId="4701CA29" w:rsidR="00BD7FBB" w:rsidRDefault="00BD7FBB">
      <w:r>
        <w:t xml:space="preserve">o Tuesday </w:t>
      </w:r>
      <w:proofErr w:type="spellStart"/>
      <w:r>
        <w:t>Start___________End</w:t>
      </w:r>
      <w:proofErr w:type="spellEnd"/>
      <w:r>
        <w:t xml:space="preserve">___________ </w:t>
      </w:r>
      <w:r>
        <w:tab/>
      </w:r>
      <w:r>
        <w:tab/>
        <w:t xml:space="preserve">○Saturday </w:t>
      </w:r>
      <w:proofErr w:type="spellStart"/>
      <w:r>
        <w:t>Start__________End</w:t>
      </w:r>
      <w:proofErr w:type="spellEnd"/>
      <w:r>
        <w:t xml:space="preserve">___________ </w:t>
      </w:r>
    </w:p>
    <w:p w14:paraId="1A00B024" w14:textId="2AB5630F" w:rsidR="00BD7FBB" w:rsidRDefault="00BD7FBB">
      <w:r>
        <w:t xml:space="preserve">o Wednesday </w:t>
      </w:r>
      <w:proofErr w:type="spellStart"/>
      <w:r>
        <w:t>Start__________End</w:t>
      </w:r>
      <w:proofErr w:type="spellEnd"/>
      <w:r>
        <w:t>___________</w:t>
      </w:r>
      <w:r>
        <w:tab/>
        <w:t xml:space="preserve">○Sunday </w:t>
      </w:r>
      <w:proofErr w:type="spellStart"/>
      <w:r>
        <w:t>Start__________End</w:t>
      </w:r>
      <w:proofErr w:type="spellEnd"/>
      <w:r>
        <w:t xml:space="preserve">___________ </w:t>
      </w:r>
    </w:p>
    <w:p w14:paraId="79731F17" w14:textId="77777777" w:rsidR="00BD7FBB" w:rsidRDefault="00BD7FBB">
      <w:r>
        <w:t xml:space="preserve">o Thursday Start __________End____________ </w:t>
      </w:r>
    </w:p>
    <w:p w14:paraId="76A26C07" w14:textId="77777777" w:rsidR="00181273" w:rsidRDefault="00181273">
      <w:pPr>
        <w:rPr>
          <w:b/>
          <w:bCs/>
        </w:rPr>
      </w:pPr>
    </w:p>
    <w:p w14:paraId="533AC867" w14:textId="77777777" w:rsidR="00181273" w:rsidRDefault="00181273">
      <w:pPr>
        <w:rPr>
          <w:b/>
          <w:bCs/>
        </w:rPr>
      </w:pPr>
    </w:p>
    <w:p w14:paraId="7E5EFB07" w14:textId="3EC97FDB" w:rsidR="00BD7FBB" w:rsidRPr="00181273" w:rsidRDefault="00BD7FBB">
      <w:pPr>
        <w:rPr>
          <w:b/>
          <w:bCs/>
        </w:rPr>
      </w:pPr>
      <w:r w:rsidRPr="00181273">
        <w:rPr>
          <w:b/>
          <w:bCs/>
        </w:rPr>
        <w:t xml:space="preserve">List Any Previous or Current Volunteer Experience: </w:t>
      </w:r>
    </w:p>
    <w:p w14:paraId="5B4E00B2" w14:textId="045D889B" w:rsidR="00BD7FBB" w:rsidRDefault="00BD7FBB">
      <w:r>
        <w:t xml:space="preserve">Organization </w:t>
      </w:r>
      <w:r>
        <w:tab/>
      </w:r>
      <w:r>
        <w:tab/>
      </w:r>
      <w:r>
        <w:tab/>
        <w:t xml:space="preserve">Position/Major Responsibility </w:t>
      </w:r>
      <w:r>
        <w:tab/>
      </w:r>
      <w:r>
        <w:tab/>
        <w:t>Dates of service (</w:t>
      </w:r>
      <w:proofErr w:type="spellStart"/>
      <w:r>
        <w:t>yy</w:t>
      </w:r>
      <w:proofErr w:type="spellEnd"/>
      <w:r>
        <w:t xml:space="preserve">/mm) </w:t>
      </w:r>
    </w:p>
    <w:p w14:paraId="1D97E949" w14:textId="77777777" w:rsidR="00BD7FBB" w:rsidRDefault="00BD7FBB" w:rsidP="00BD7FBB">
      <w:pPr>
        <w:ind w:left="6480" w:firstLine="720"/>
      </w:pPr>
      <w:r>
        <w:t xml:space="preserve">From: To: </w:t>
      </w:r>
    </w:p>
    <w:p w14:paraId="32F7E5C3" w14:textId="77777777" w:rsidR="00BD7FBB" w:rsidRDefault="00BD7FBB">
      <w:r>
        <w:t xml:space="preserve">1______________________________ _______________________________ __________________ 2______________________________ _______________________________ __________________ 3______________________________ _______________________________ __________________ 4______________________________ _______________________________ __________________ </w:t>
      </w:r>
    </w:p>
    <w:p w14:paraId="19C6F34B" w14:textId="77777777" w:rsidR="00BD7FBB" w:rsidRDefault="00BD7FBB"/>
    <w:p w14:paraId="0F358B9C" w14:textId="3C460C89" w:rsidR="00BD7FBB" w:rsidRPr="00130034" w:rsidRDefault="00BD7FBB">
      <w:pPr>
        <w:rPr>
          <w:b/>
          <w:bCs/>
        </w:rPr>
      </w:pPr>
      <w:r w:rsidRPr="00130034">
        <w:rPr>
          <w:b/>
          <w:bCs/>
        </w:rPr>
        <w:t>List Your Employment/Training Background</w:t>
      </w:r>
      <w:r w:rsidR="00181273" w:rsidRPr="00130034">
        <w:rPr>
          <w:b/>
          <w:bCs/>
        </w:rPr>
        <w:t xml:space="preserve"> if relevant to the position for which you are applying</w:t>
      </w:r>
      <w:r w:rsidRPr="00130034">
        <w:rPr>
          <w:b/>
          <w:bCs/>
        </w:rPr>
        <w:t>:</w:t>
      </w:r>
    </w:p>
    <w:p w14:paraId="78F244DD" w14:textId="77777777" w:rsidR="00BD7FBB" w:rsidRDefault="00BD7FBB" w:rsidP="00BD7FBB">
      <w:r>
        <w:t xml:space="preserve">Organization </w:t>
      </w:r>
      <w:r>
        <w:tab/>
      </w:r>
      <w:r>
        <w:tab/>
      </w:r>
      <w:r>
        <w:tab/>
        <w:t xml:space="preserve">Position/Major Responsibility </w:t>
      </w:r>
      <w:r>
        <w:tab/>
      </w:r>
      <w:r>
        <w:tab/>
        <w:t>Dates of service (</w:t>
      </w:r>
      <w:proofErr w:type="spellStart"/>
      <w:r>
        <w:t>yy</w:t>
      </w:r>
      <w:proofErr w:type="spellEnd"/>
      <w:r>
        <w:t xml:space="preserve">/mm) </w:t>
      </w:r>
    </w:p>
    <w:p w14:paraId="0148CF6B" w14:textId="77777777" w:rsidR="00BD7FBB" w:rsidRDefault="00BD7FBB" w:rsidP="00BD7FBB">
      <w:pPr>
        <w:ind w:left="6480" w:firstLine="720"/>
      </w:pPr>
      <w:r>
        <w:t xml:space="preserve">From: To: </w:t>
      </w:r>
    </w:p>
    <w:p w14:paraId="212FF16A" w14:textId="77777777" w:rsidR="00BD7FBB" w:rsidRDefault="00BD7FBB">
      <w:r>
        <w:t xml:space="preserve">1______________________________ _______________________________ __________________ 2______________________________ _______________________________ __________________ 3______________________________ _______________________________ __________________ 4______________________________ _______________________________ __________________ </w:t>
      </w:r>
    </w:p>
    <w:p w14:paraId="12F348F4" w14:textId="1A426693" w:rsidR="00BD7FBB" w:rsidRDefault="00BD7FBB">
      <w:r w:rsidRPr="00130034">
        <w:rPr>
          <w:b/>
          <w:bCs/>
        </w:rPr>
        <w:t>Why do you want to serve in this position? How do you hope to benefit?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9B2022E" w14:textId="4D0A8058" w:rsidR="00BD7FBB" w:rsidRDefault="00BD7FBB">
      <w:r w:rsidRPr="00130034">
        <w:rPr>
          <w:b/>
          <w:bCs/>
        </w:rPr>
        <w:t>Describe your favorite Volunteer or Work Experience: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0E393B7" w14:textId="427E8DEC" w:rsidR="00BD7FBB" w:rsidRDefault="00BD7FBB">
      <w:r w:rsidRPr="00130034">
        <w:rPr>
          <w:b/>
          <w:bCs/>
        </w:rPr>
        <w:t xml:space="preserve">List the Qualifications, Skills or Talents that you bring to this Position (Event Planner, Writer, </w:t>
      </w:r>
      <w:proofErr w:type="spellStart"/>
      <w:r w:rsidRPr="00130034">
        <w:rPr>
          <w:b/>
          <w:bCs/>
        </w:rPr>
        <w:t>etc</w:t>
      </w:r>
      <w:proofErr w:type="spellEnd"/>
      <w:r w:rsidRPr="00130034">
        <w:rPr>
          <w:b/>
          <w:bCs/>
        </w:rPr>
        <w:t>):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8819B60" w14:textId="77777777" w:rsidR="00BD7FBB" w:rsidRDefault="00BD7FBB"/>
    <w:p w14:paraId="0C41758B" w14:textId="77777777" w:rsidR="00BD7FBB" w:rsidRDefault="00BD7FBB"/>
    <w:p w14:paraId="7DD8F32F" w14:textId="56EA61D9" w:rsidR="00BD7FBB" w:rsidRDefault="00BD7FBB">
      <w:r>
        <w:t xml:space="preserve">_________________________________________ </w:t>
      </w:r>
      <w:r>
        <w:tab/>
      </w:r>
      <w:r>
        <w:tab/>
        <w:t>________________________</w:t>
      </w:r>
    </w:p>
    <w:p w14:paraId="2CADA57B" w14:textId="77777777" w:rsidR="00BD7FBB" w:rsidRDefault="00BD7FBB">
      <w:r>
        <w:t xml:space="preserve">Signature of Applicant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ate </w:t>
      </w:r>
    </w:p>
    <w:p w14:paraId="7C9A983F" w14:textId="77777777" w:rsidR="00BD7FBB" w:rsidRDefault="00BD7FBB"/>
    <w:sectPr w:rsidR="00BD7FBB" w:rsidSect="001300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35725" w14:textId="77777777" w:rsidR="009E4895" w:rsidRDefault="009E4895" w:rsidP="00130034">
      <w:pPr>
        <w:spacing w:after="0" w:line="240" w:lineRule="auto"/>
      </w:pPr>
      <w:r>
        <w:separator/>
      </w:r>
    </w:p>
  </w:endnote>
  <w:endnote w:type="continuationSeparator" w:id="0">
    <w:p w14:paraId="4DF1A735" w14:textId="77777777" w:rsidR="009E4895" w:rsidRDefault="009E4895" w:rsidP="00130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e Hand Extrablack">
    <w:charset w:val="00"/>
    <w:family w:val="script"/>
    <w:pitch w:val="variable"/>
    <w:sig w:usb0="8000002F" w:usb1="0000000A" w:usb2="00000000" w:usb3="00000000" w:csb0="00000001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B506" w14:textId="77777777" w:rsidR="00C3772E" w:rsidRDefault="00C377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F9E3F" w14:textId="5B8167CC" w:rsidR="00130034" w:rsidRPr="00130034" w:rsidRDefault="00130034" w:rsidP="00130034">
    <w:pPr>
      <w:pStyle w:val="Footer"/>
      <w:jc w:val="center"/>
      <w:rPr>
        <w:rFonts w:ascii="The Hand Extrablack" w:hAnsi="The Hand Extrablack" w:cs="Dreaming Outloud Script Pro"/>
        <w:b/>
        <w:bCs/>
        <w:sz w:val="52"/>
        <w:szCs w:val="52"/>
      </w:rPr>
    </w:pPr>
    <w:r w:rsidRPr="00130034">
      <w:rPr>
        <w:rFonts w:ascii="The Hand Extrablack" w:hAnsi="The Hand Extrablack" w:cs="Dreaming Outloud Script Pro"/>
        <w:b/>
        <w:bCs/>
        <w:sz w:val="52"/>
        <w:szCs w:val="52"/>
      </w:rPr>
      <w:t>www.the10dresses</w:t>
    </w:r>
    <w:r w:rsidR="00C3772E">
      <w:rPr>
        <w:rFonts w:ascii="The Hand Extrablack" w:hAnsi="The Hand Extrablack" w:cs="Dreaming Outloud Script Pro"/>
        <w:b/>
        <w:bCs/>
        <w:sz w:val="52"/>
        <w:szCs w:val="52"/>
      </w:rPr>
      <w:t>project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2B818" w14:textId="77777777" w:rsidR="00C3772E" w:rsidRDefault="00C37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0433D" w14:textId="77777777" w:rsidR="009E4895" w:rsidRDefault="009E4895" w:rsidP="00130034">
      <w:pPr>
        <w:spacing w:after="0" w:line="240" w:lineRule="auto"/>
      </w:pPr>
      <w:r>
        <w:separator/>
      </w:r>
    </w:p>
  </w:footnote>
  <w:footnote w:type="continuationSeparator" w:id="0">
    <w:p w14:paraId="41F53C8F" w14:textId="77777777" w:rsidR="009E4895" w:rsidRDefault="009E4895" w:rsidP="001300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106C0" w14:textId="77777777" w:rsidR="00C3772E" w:rsidRDefault="00C37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6002B" w14:textId="77777777" w:rsidR="00C3772E" w:rsidRDefault="00C377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ECEE1" w14:textId="77777777" w:rsidR="00C3772E" w:rsidRDefault="00C377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644AA"/>
    <w:multiLevelType w:val="hybridMultilevel"/>
    <w:tmpl w:val="683A04E6"/>
    <w:lvl w:ilvl="0" w:tplc="6442C06C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29FA081C"/>
    <w:multiLevelType w:val="hybridMultilevel"/>
    <w:tmpl w:val="718475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6057B"/>
    <w:multiLevelType w:val="hybridMultilevel"/>
    <w:tmpl w:val="5D9E0380"/>
    <w:lvl w:ilvl="0" w:tplc="17CA14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431AF"/>
    <w:multiLevelType w:val="hybridMultilevel"/>
    <w:tmpl w:val="AB0464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1928023">
    <w:abstractNumId w:val="3"/>
  </w:num>
  <w:num w:numId="2" w16cid:durableId="1470706020">
    <w:abstractNumId w:val="2"/>
  </w:num>
  <w:num w:numId="3" w16cid:durableId="1119836413">
    <w:abstractNumId w:val="1"/>
  </w:num>
  <w:num w:numId="4" w16cid:durableId="1483499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LA0Mbc0MTUwNjBW0lEKTi0uzszPAykwqgUA28qgfiwAAAA="/>
  </w:docVars>
  <w:rsids>
    <w:rsidRoot w:val="00BD7FBB"/>
    <w:rsid w:val="00130034"/>
    <w:rsid w:val="00181273"/>
    <w:rsid w:val="005B50D2"/>
    <w:rsid w:val="009E4895"/>
    <w:rsid w:val="00A91190"/>
    <w:rsid w:val="00BD7FBB"/>
    <w:rsid w:val="00C3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933C1"/>
  <w15:chartTrackingRefBased/>
  <w15:docId w15:val="{C2EAEF65-F2EB-40DD-B39D-DA2B54499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FBB"/>
  </w:style>
  <w:style w:type="paragraph" w:styleId="Heading1">
    <w:name w:val="heading 1"/>
    <w:basedOn w:val="Normal"/>
    <w:next w:val="Normal"/>
    <w:link w:val="Heading1Char"/>
    <w:uiPriority w:val="9"/>
    <w:qFormat/>
    <w:rsid w:val="001812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7FB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812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812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12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812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0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034"/>
  </w:style>
  <w:style w:type="paragraph" w:styleId="Footer">
    <w:name w:val="footer"/>
    <w:basedOn w:val="Normal"/>
    <w:link w:val="FooterChar"/>
    <w:uiPriority w:val="99"/>
    <w:unhideWhenUsed/>
    <w:rsid w:val="00130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034"/>
  </w:style>
  <w:style w:type="character" w:styleId="Strong">
    <w:name w:val="Strong"/>
    <w:basedOn w:val="DefaultParagraphFont"/>
    <w:uiPriority w:val="22"/>
    <w:qFormat/>
    <w:rsid w:val="005B50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0dressesproject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Russell</dc:creator>
  <cp:keywords/>
  <dc:description/>
  <cp:lastModifiedBy>Rebecca Russell</cp:lastModifiedBy>
  <cp:revision>3</cp:revision>
  <dcterms:created xsi:type="dcterms:W3CDTF">2022-07-06T17:09:00Z</dcterms:created>
  <dcterms:modified xsi:type="dcterms:W3CDTF">2022-08-07T18:37:00Z</dcterms:modified>
</cp:coreProperties>
</file>